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ur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Fig. 1).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ermfree mice than in the antibiotic treated mice (Fig. 2b). The spore densities in both streptomycin and clindamycin-treated mice were also generally higher than that in cefoperazone-treated mice. There was significantly more toxin activity in ex-germfree animals than any other colonized group (</w:t>
      </w:r>
      <w:r>
        <w:rPr>
          <w:i/>
        </w:rPr>
        <w:t xml:space="preserve">P</w:t>
      </w:r>
      <w:r>
        <w:t xml:space="preserve"> </w:t>
      </w:r>
      <w:r>
        <w:t xml:space="preserve">= 0.002, 0.002,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c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since CodY has been associated with adaptive expression of phosphotransferase systems (PTS) and ABC transporters with many known differences in substrate specificities.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pport polysaccharide fermentation in this condition. More subtle differences were seen in those gene associated with glycolysis (Fig. 4d).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r that it is always available in the cecum. Additionally, acetate was found to be important in all conditions, but was just below the significance cutoff in germ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2</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3</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 amino acids)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Mice treated with different antibiotics harbored distinct microbial communities and when</w:t>
      </w:r>
      <w:r>
        <w:t xml:space="preserve"> </w:t>
      </w:r>
      <w:r>
        <w:rPr>
          <w:i/>
        </w:rPr>
        <w:t xml:space="preserve">C. difficile</w:t>
      </w:r>
      <w:r>
        <w:t xml:space="preserve"> </w:t>
      </w:r>
      <w:r>
        <w:t xml:space="preserve">colonized these communities it altered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were able to obtain a deeper understanding of the pathogen’s behavior in different contexts of infection. Comparative studies on gene content alone enabled us to identify core genomic elements and putative colonization factors</w:t>
      </w:r>
      <w:r>
        <w:rPr>
          <w:vertAlign w:val="superscript"/>
        </w:rPr>
        <w:t xml:space="preserve">44,45</w:t>
      </w:r>
      <w:r>
        <w:t xml:space="preserve">. Although these are important steps in directing future research, they lack an expression component to identify when these functions are likely to be produced by a cell. Transcriptomic analysis is more informative than a genome, since it allows one to quantify the differential expression of genes under distinct conditions and can uncover patterns of adaptation</w:t>
      </w:r>
      <w:r>
        <w:rPr>
          <w:vertAlign w:val="superscript"/>
        </w:rPr>
        <w:t xml:space="preserve">24</w:t>
      </w:r>
      <w:r>
        <w:t xml:space="preserve">. Transcriptomic analysis has traditionally been limited since the scope is typically the expression of single gene families or pathways without concern for how they interact with other pathways. Our network-based approach instead focused on uncovering those resources that</w:t>
      </w:r>
      <w:r>
        <w:t xml:space="preserve"> </w:t>
      </w:r>
      <w:r>
        <w:rPr>
          <w:i/>
        </w:rPr>
        <w:t xml:space="preserve">C. difficile</w:t>
      </w:r>
      <w:r>
        <w:t xml:space="preserve"> </w:t>
      </w:r>
      <w:r>
        <w:t xml:space="preserve">acquires from the environment using an integrative approach in which all reactions that are annotated to interact with a given metabolite are incorporated into the importance of that metabolite at the time point measured. In this way we were able to amplify the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o this point, when we analyzed sorbitol as a growth substrate during the</w:t>
      </w:r>
      <w:r>
        <w:t xml:space="preserve"> </w:t>
      </w:r>
      <w:r>
        <w:rPr>
          <w:i/>
        </w:rPr>
        <w:t xml:space="preserve">in vitro</w:t>
      </w:r>
      <w:r>
        <w:t xml:space="preserve"> </w:t>
      </w:r>
      <w:r>
        <w:t xml:space="preserve">experiments we saw that it indeed did not provide for increased growth over No Carbohydrate control and that the network-based method provided a more robust prediction of nutrient preference (Fig. S4).</w:t>
      </w:r>
    </w:p>
    <w:p>
      <w:pPr>
        <w:pStyle w:val="BodyText"/>
      </w:pPr>
      <w:r>
        <w:t xml:space="preserve">Our hypothesis is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6</w:t>
      </w:r>
      <w:r>
        <w:t xml:space="preserve">). Interestingly, the capacity for bacteria to catabolize the amino sugar N-acetylneurminate is highly distributed among species that inhabit the mammalian gut</w:t>
      </w:r>
      <w:r>
        <w:rPr>
          <w:vertAlign w:val="superscript"/>
        </w:rPr>
        <w:t xml:space="preserve">47</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d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8</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9</w:t>
      </w:r>
      <w:r>
        <w:t xml:space="preserve">, eventually leading through the intermediate 3−hydroxybutanoyl−CoA ultimately toward the production of butyrate</w:t>
      </w:r>
      <w:r>
        <w:rPr>
          <w:vertAlign w:val="superscript"/>
        </w:rPr>
        <w:t xml:space="preserve">50</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1</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2</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3</w:t>
      </w:r>
      <w:r>
        <w:t xml:space="preserve">. Increased reactive oxygen species may be induced by residual antibiotic affect host or other bacterial cells</w:t>
      </w:r>
      <w:r>
        <w:rPr>
          <w:b/>
          <w:vertAlign w:val="superscript"/>
        </w:rPr>
        <w:t xml:space="preserve">???</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w:t>
      </w:r>
      <w:r>
        <w:rPr>
          <w:b/>
          <w:vertAlign w:val="superscript"/>
        </w:rPr>
        <w:t xml:space="preserve">???</w:t>
      </w:r>
      <w:r>
        <w:t xml:space="preserve"> </w:t>
      </w:r>
      <w:r>
        <w:t xml:space="preserve">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dependent on gene annotation. Gen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 our hypothesis that</w:t>
      </w:r>
      <w:r>
        <w:t xml:space="preserve"> </w:t>
      </w:r>
      <w:r>
        <w:rPr>
          <w:i/>
        </w:rPr>
        <w:t xml:space="preserve">C. difficile</w:t>
      </w:r>
      <w:r>
        <w:t xml:space="preserve"> </w:t>
      </w:r>
      <w:r>
        <w:t xml:space="preserve">metabolizes alternative carbon sources across susceptible gut environments for growth. Together, our results demonstrate that our novel metabolic modeling approach highlights which substrates an organism is likely using at the time of sampl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6</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7</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8</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9</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2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 Clostridium difficile 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 Clostridium difficile 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3.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4.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5.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6.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7.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50.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1.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2.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3.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efaa6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